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EFEB0" w14:textId="6A180495" w:rsidR="006B7A25" w:rsidRDefault="006B7A25">
      <w:r>
        <w:rPr>
          <w:rFonts w:hint="eastAsia"/>
        </w:rPr>
        <w:t>做题人：陈志榕</w:t>
      </w:r>
    </w:p>
    <w:p w14:paraId="670986BF" w14:textId="77777777" w:rsidR="00CF36E3" w:rsidRDefault="00CF36E3"/>
    <w:p w14:paraId="34B86EB7" w14:textId="6EABD55C" w:rsidR="00CF36E3" w:rsidRDefault="00B34E9B">
      <w:r>
        <w:rPr>
          <w:rFonts w:hint="eastAsia"/>
        </w:rPr>
        <w:t>Reading</w:t>
      </w:r>
      <w:r>
        <w:t xml:space="preserve"> </w:t>
      </w:r>
      <w:r>
        <w:rPr>
          <w:rFonts w:hint="eastAsia"/>
        </w:rPr>
        <w:t>1：</w:t>
      </w:r>
    </w:p>
    <w:p w14:paraId="512516C4" w14:textId="0CE1D79C" w:rsidR="00B34E9B" w:rsidRDefault="00EF4B4E">
      <w:r>
        <w:rPr>
          <w:rFonts w:hint="eastAsia"/>
        </w:rPr>
        <w:t>用时：18分30秒</w:t>
      </w:r>
    </w:p>
    <w:p w14:paraId="7F462016" w14:textId="41BBC3B7" w:rsidR="00EF4B4E" w:rsidRDefault="00EF4B4E"/>
    <w:p w14:paraId="5B500857" w14:textId="1F19D51C" w:rsidR="00EF4B4E" w:rsidRDefault="00EF4B4E">
      <w:r>
        <w:rPr>
          <w:rFonts w:hint="eastAsia"/>
        </w:rPr>
        <w:t>生词：</w:t>
      </w:r>
    </w:p>
    <w:p w14:paraId="3D1163DF" w14:textId="007061B1" w:rsidR="00EF4B4E" w:rsidRDefault="00EF4B4E">
      <w:r w:rsidRPr="00EF4B4E">
        <w:rPr>
          <w:noProof/>
        </w:rPr>
        <w:drawing>
          <wp:inline distT="0" distB="0" distL="0" distR="0" wp14:anchorId="65B9DD99" wp14:editId="431464EB">
            <wp:extent cx="5274310" cy="1268095"/>
            <wp:effectExtent l="0" t="0" r="254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268095"/>
                    </a:xfrm>
                    <a:prstGeom prst="rect">
                      <a:avLst/>
                    </a:prstGeom>
                  </pic:spPr>
                </pic:pic>
              </a:graphicData>
            </a:graphic>
          </wp:inline>
        </w:drawing>
      </w:r>
    </w:p>
    <w:p w14:paraId="7789B73A" w14:textId="77777777" w:rsidR="00EF4B4E" w:rsidRDefault="00EF4B4E"/>
    <w:p w14:paraId="7260805D" w14:textId="37CE29F5" w:rsidR="00EF4B4E" w:rsidRDefault="00EF4B4E">
      <w:r>
        <w:rPr>
          <w:rFonts w:hint="eastAsia"/>
        </w:rPr>
        <w:t>词组：</w:t>
      </w:r>
    </w:p>
    <w:p w14:paraId="7B2C6BCD" w14:textId="0C37622A" w:rsidR="00EF4B4E" w:rsidRDefault="00EF4B4E">
      <w:r>
        <w:rPr>
          <w:rFonts w:hint="eastAsia"/>
        </w:rPr>
        <w:t>无特别需要注意的</w:t>
      </w:r>
    </w:p>
    <w:p w14:paraId="43BDA698" w14:textId="5DACFE0B" w:rsidR="00EF4B4E" w:rsidRDefault="00EF4B4E"/>
    <w:p w14:paraId="509ACA41" w14:textId="00F72630" w:rsidR="00EF4B4E" w:rsidRDefault="00EF4B4E">
      <w:r>
        <w:rPr>
          <w:rFonts w:hint="eastAsia"/>
        </w:rPr>
        <w:t>长难句分析：</w:t>
      </w:r>
    </w:p>
    <w:p w14:paraId="2480B623" w14:textId="4B83F8AF" w:rsidR="00EF4B4E" w:rsidRDefault="00EF4B4E">
      <w:r>
        <w:rPr>
          <w:rFonts w:hint="eastAsia"/>
        </w:rPr>
        <w:t>无</w:t>
      </w:r>
    </w:p>
    <w:p w14:paraId="20E832FC" w14:textId="06F8A61F" w:rsidR="00EF4B4E" w:rsidRDefault="00EF4B4E"/>
    <w:p w14:paraId="0C09AC10" w14:textId="62CB3EB8" w:rsidR="00EF4B4E" w:rsidRDefault="00EF4B4E">
      <w:r>
        <w:rPr>
          <w:rFonts w:hint="eastAsia"/>
        </w:rPr>
        <w:t>错题分析：</w:t>
      </w:r>
    </w:p>
    <w:p w14:paraId="2A31F981" w14:textId="5A8BA8C3" w:rsidR="00EF4B4E" w:rsidRDefault="00EF4B4E">
      <w:r w:rsidRPr="00EF4B4E">
        <w:rPr>
          <w:noProof/>
        </w:rPr>
        <w:drawing>
          <wp:inline distT="0" distB="0" distL="0" distR="0" wp14:anchorId="34A4952C" wp14:editId="1449493F">
            <wp:extent cx="5274310" cy="346837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468370"/>
                    </a:xfrm>
                    <a:prstGeom prst="rect">
                      <a:avLst/>
                    </a:prstGeom>
                  </pic:spPr>
                </pic:pic>
              </a:graphicData>
            </a:graphic>
          </wp:inline>
        </w:drawing>
      </w:r>
    </w:p>
    <w:p w14:paraId="3AD6277E" w14:textId="41622B56" w:rsidR="00EF4B4E" w:rsidRDefault="00EF4B4E">
      <w:r>
        <w:rPr>
          <w:noProof/>
        </w:rPr>
        <w:lastRenderedPageBreak/>
        <w:drawing>
          <wp:inline distT="0" distB="0" distL="0" distR="0" wp14:anchorId="2ACEA3A9" wp14:editId="490E3709">
            <wp:extent cx="5274310" cy="337312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373120"/>
                    </a:xfrm>
                    <a:prstGeom prst="rect">
                      <a:avLst/>
                    </a:prstGeom>
                  </pic:spPr>
                </pic:pic>
              </a:graphicData>
            </a:graphic>
          </wp:inline>
        </w:drawing>
      </w:r>
    </w:p>
    <w:p w14:paraId="6E255EA0" w14:textId="0EAA3129" w:rsidR="00EF4B4E" w:rsidRDefault="00EF4B4E">
      <w:r>
        <w:rPr>
          <w:rFonts w:hint="eastAsia"/>
        </w:rPr>
        <w:t>正确选项：D</w:t>
      </w:r>
    </w:p>
    <w:p w14:paraId="1E6F11E8" w14:textId="77777777" w:rsidR="00EF4B4E" w:rsidRDefault="00EF4B4E"/>
    <w:p w14:paraId="322CA479" w14:textId="0568BEDF" w:rsidR="00EF4B4E" w:rsidRDefault="00EF4B4E">
      <w:r>
        <w:rPr>
          <w:rFonts w:hint="eastAsia"/>
        </w:rPr>
        <w:t>我的选项：A</w:t>
      </w:r>
    </w:p>
    <w:p w14:paraId="170A68F2" w14:textId="77777777" w:rsidR="00EF4B4E" w:rsidRDefault="00EF4B4E"/>
    <w:p w14:paraId="2C484CA0" w14:textId="77777777" w:rsidR="00EF4B4E" w:rsidRDefault="00EF4B4E">
      <w:r>
        <w:rPr>
          <w:rFonts w:hint="eastAsia"/>
        </w:rPr>
        <w:t>正确做法：题目说意大利是世界中心但不代表意大利的小提琴制造规模很大。</w:t>
      </w:r>
    </w:p>
    <w:p w14:paraId="473D0E7B" w14:textId="77777777" w:rsidR="00EF4B4E" w:rsidRDefault="00EF4B4E"/>
    <w:p w14:paraId="3FC543B7" w14:textId="25497CF6" w:rsidR="00B34E9B" w:rsidRDefault="00EF4B4E">
      <w:r w:rsidRPr="00323428">
        <w:rPr>
          <w:rFonts w:hint="eastAsia"/>
          <w:highlight w:val="yellow"/>
        </w:rPr>
        <w:t>错误原因：然而m</w:t>
      </w:r>
      <w:r w:rsidRPr="00323428">
        <w:rPr>
          <w:highlight w:val="yellow"/>
        </w:rPr>
        <w:t>anufacture</w:t>
      </w:r>
      <w:r w:rsidRPr="00323428">
        <w:rPr>
          <w:rFonts w:hint="eastAsia"/>
          <w:highlight w:val="yellow"/>
        </w:rPr>
        <w:t>本就有大规模制造的意思，我不太清楚为什么这题不选</w:t>
      </w:r>
      <w:r w:rsidRPr="00323428">
        <w:rPr>
          <w:highlight w:val="yellow"/>
        </w:rPr>
        <w:t>A</w:t>
      </w:r>
      <w:r w:rsidRPr="00323428">
        <w:rPr>
          <w:rFonts w:hint="eastAsia"/>
          <w:highlight w:val="yellow"/>
        </w:rPr>
        <w:t>。</w:t>
      </w:r>
      <w:r w:rsidR="00323428" w:rsidRPr="00323428">
        <w:rPr>
          <w:rFonts w:hint="eastAsia"/>
          <w:highlight w:val="yellow"/>
        </w:rPr>
        <w:t>题目解析说这个手艺父传子但也没代表这个制造规模不大啊？不太理解</w:t>
      </w:r>
    </w:p>
    <w:p w14:paraId="3B8D0A15" w14:textId="2CC8951B" w:rsidR="00EF4B4E" w:rsidRDefault="00EF4B4E"/>
    <w:p w14:paraId="260CFF9B" w14:textId="77777777" w:rsidR="00EF4B4E" w:rsidRDefault="00EF4B4E"/>
    <w:p w14:paraId="0F0AEE1E" w14:textId="18CABCC4" w:rsidR="00CF36E3" w:rsidRDefault="00CF36E3">
      <w:r>
        <w:rPr>
          <w:rFonts w:hint="eastAsia"/>
        </w:rPr>
        <w:t>R</w:t>
      </w:r>
      <w:r>
        <w:t>eading 2</w:t>
      </w:r>
    </w:p>
    <w:p w14:paraId="67C13172" w14:textId="3FA8D624" w:rsidR="00CF36E3" w:rsidRDefault="00CF36E3">
      <w:r>
        <w:rPr>
          <w:rFonts w:hint="eastAsia"/>
        </w:rPr>
        <w:t>用时：17分55秒</w:t>
      </w:r>
    </w:p>
    <w:p w14:paraId="4B2C0562" w14:textId="72D7666D" w:rsidR="00CF36E3" w:rsidRDefault="00CF36E3"/>
    <w:p w14:paraId="4C815E08" w14:textId="4FC70C1F" w:rsidR="00CF36E3" w:rsidRDefault="00CF36E3">
      <w:r>
        <w:rPr>
          <w:rFonts w:hint="eastAsia"/>
        </w:rPr>
        <w:t>生词：</w:t>
      </w:r>
    </w:p>
    <w:p w14:paraId="2228D017" w14:textId="13FCCBD2" w:rsidR="00CF36E3" w:rsidRDefault="00CF36E3">
      <w:r w:rsidRPr="00CF36E3">
        <w:rPr>
          <w:noProof/>
        </w:rPr>
        <w:drawing>
          <wp:inline distT="0" distB="0" distL="0" distR="0" wp14:anchorId="095047BB" wp14:editId="1F0EC087">
            <wp:extent cx="5274310" cy="873760"/>
            <wp:effectExtent l="0" t="0" r="254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873760"/>
                    </a:xfrm>
                    <a:prstGeom prst="rect">
                      <a:avLst/>
                    </a:prstGeom>
                  </pic:spPr>
                </pic:pic>
              </a:graphicData>
            </a:graphic>
          </wp:inline>
        </w:drawing>
      </w:r>
    </w:p>
    <w:p w14:paraId="6423E36C" w14:textId="6609628D" w:rsidR="00CF36E3" w:rsidRDefault="00CF36E3"/>
    <w:p w14:paraId="11169FA1" w14:textId="192235EF" w:rsidR="00CF36E3" w:rsidRDefault="00CF36E3">
      <w:r>
        <w:rPr>
          <w:rFonts w:hint="eastAsia"/>
        </w:rPr>
        <w:t>词组：</w:t>
      </w:r>
    </w:p>
    <w:p w14:paraId="507BC334" w14:textId="737F7E4D" w:rsidR="00CF36E3" w:rsidRDefault="00CF36E3">
      <w:r>
        <w:t>A</w:t>
      </w:r>
      <w:r>
        <w:rPr>
          <w:rFonts w:hint="eastAsia"/>
        </w:rPr>
        <w:t>t</w:t>
      </w:r>
      <w:r>
        <w:t xml:space="preserve"> first glance:</w:t>
      </w:r>
      <w:r>
        <w:rPr>
          <w:rFonts w:hint="eastAsia"/>
        </w:rPr>
        <w:t>第一眼看过去</w:t>
      </w:r>
    </w:p>
    <w:p w14:paraId="7D1D4442" w14:textId="66D09495" w:rsidR="00CF36E3" w:rsidRDefault="00CF36E3"/>
    <w:p w14:paraId="6AE0F4AA" w14:textId="4C134305" w:rsidR="00CF36E3" w:rsidRDefault="00CF36E3">
      <w:r>
        <w:rPr>
          <w:rFonts w:hint="eastAsia"/>
        </w:rPr>
        <w:t>长难句分析：</w:t>
      </w:r>
    </w:p>
    <w:p w14:paraId="19FEF24E" w14:textId="1A15E07B" w:rsidR="00CF36E3" w:rsidRDefault="00CF36E3">
      <w:r>
        <w:rPr>
          <w:rFonts w:hint="eastAsia"/>
        </w:rPr>
        <w:t>无</w:t>
      </w:r>
    </w:p>
    <w:p w14:paraId="54518C0D" w14:textId="57769F7F" w:rsidR="00CF36E3" w:rsidRDefault="00CF36E3"/>
    <w:p w14:paraId="7CD19DA1" w14:textId="0C5F74D9" w:rsidR="00CF36E3" w:rsidRDefault="00CF36E3">
      <w:r>
        <w:rPr>
          <w:rFonts w:hint="eastAsia"/>
        </w:rPr>
        <w:lastRenderedPageBreak/>
        <w:t>错题分析：</w:t>
      </w:r>
    </w:p>
    <w:p w14:paraId="4512563D" w14:textId="2A6A5AFB" w:rsidR="00CF36E3" w:rsidRDefault="00CF36E3">
      <w:r>
        <w:rPr>
          <w:rFonts w:hint="eastAsia"/>
        </w:rPr>
        <w:t>无错题</w:t>
      </w:r>
    </w:p>
    <w:p w14:paraId="57FF93E1" w14:textId="77777777" w:rsidR="00CF36E3" w:rsidRDefault="00CF36E3"/>
    <w:p w14:paraId="71E0333C" w14:textId="34734843" w:rsidR="00CF36E3" w:rsidRDefault="00CF36E3">
      <w:r>
        <w:rPr>
          <w:rFonts w:hint="eastAsia"/>
        </w:rPr>
        <w:t>Reading</w:t>
      </w:r>
      <w:r>
        <w:t xml:space="preserve"> </w:t>
      </w:r>
      <w:r>
        <w:rPr>
          <w:rFonts w:hint="eastAsia"/>
        </w:rPr>
        <w:t>3</w:t>
      </w:r>
    </w:p>
    <w:p w14:paraId="272894A1" w14:textId="315DADC5" w:rsidR="006B7A25" w:rsidRDefault="006B7A25">
      <w:r>
        <w:rPr>
          <w:rFonts w:hint="eastAsia"/>
        </w:rPr>
        <w:t>用时：18分05秒</w:t>
      </w:r>
    </w:p>
    <w:p w14:paraId="6895E8FA" w14:textId="77777777" w:rsidR="006B7A25" w:rsidRDefault="006B7A25"/>
    <w:p w14:paraId="45BF55AD" w14:textId="2E43580E" w:rsidR="006B7A25" w:rsidRDefault="006B7A25">
      <w:r>
        <w:rPr>
          <w:rFonts w:hint="eastAsia"/>
        </w:rPr>
        <w:t>生词：</w:t>
      </w:r>
    </w:p>
    <w:p w14:paraId="76C5EEB7" w14:textId="67F07F17" w:rsidR="006B7A25" w:rsidRDefault="006B7A25">
      <w:r>
        <w:rPr>
          <w:rFonts w:hint="eastAsia"/>
          <w:noProof/>
        </w:rPr>
        <w:drawing>
          <wp:inline distT="0" distB="0" distL="0" distR="0" wp14:anchorId="0B41E848" wp14:editId="0D5753A8">
            <wp:extent cx="5274310" cy="1252855"/>
            <wp:effectExtent l="0" t="0" r="254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
                      <a:extLst>
                        <a:ext uri="{28A0092B-C50C-407E-A947-70E740481C1C}">
                          <a14:useLocalDpi xmlns:a14="http://schemas.microsoft.com/office/drawing/2010/main" val="0"/>
                        </a:ext>
                      </a:extLst>
                    </a:blip>
                    <a:stretch>
                      <a:fillRect/>
                    </a:stretch>
                  </pic:blipFill>
                  <pic:spPr>
                    <a:xfrm>
                      <a:off x="0" y="0"/>
                      <a:ext cx="5300441" cy="1259062"/>
                    </a:xfrm>
                    <a:prstGeom prst="rect">
                      <a:avLst/>
                    </a:prstGeom>
                  </pic:spPr>
                </pic:pic>
              </a:graphicData>
            </a:graphic>
          </wp:inline>
        </w:drawing>
      </w:r>
    </w:p>
    <w:p w14:paraId="104879B0" w14:textId="77777777" w:rsidR="005210D5" w:rsidRDefault="005210D5"/>
    <w:p w14:paraId="159FDE9D" w14:textId="7C3CB9EF" w:rsidR="006B7A25" w:rsidRDefault="006B7A25">
      <w:r>
        <w:rPr>
          <w:rFonts w:hint="eastAsia"/>
        </w:rPr>
        <w:t>词组：</w:t>
      </w:r>
    </w:p>
    <w:p w14:paraId="40B5F47E" w14:textId="2D733439" w:rsidR="006B7A25" w:rsidRDefault="006B7A25">
      <w:r>
        <w:t>P</w:t>
      </w:r>
      <w:r>
        <w:rPr>
          <w:rFonts w:hint="eastAsia"/>
        </w:rPr>
        <w:t>rior</w:t>
      </w:r>
      <w:r>
        <w:t xml:space="preserve"> </w:t>
      </w:r>
      <w:r>
        <w:rPr>
          <w:rFonts w:hint="eastAsia"/>
        </w:rPr>
        <w:t>to</w:t>
      </w:r>
      <w:r>
        <w:t xml:space="preserve"> </w:t>
      </w:r>
      <w:r>
        <w:tab/>
      </w:r>
      <w:r>
        <w:tab/>
      </w:r>
      <w:r>
        <w:tab/>
      </w:r>
      <w:r>
        <w:rPr>
          <w:rFonts w:hint="eastAsia"/>
        </w:rPr>
        <w:t>在……之前</w:t>
      </w:r>
    </w:p>
    <w:p w14:paraId="1E7945B0" w14:textId="66D3EB88" w:rsidR="006B7A25" w:rsidRDefault="006B7A25">
      <w:r>
        <w:t>The bulk of</w:t>
      </w:r>
      <w:r>
        <w:tab/>
      </w:r>
      <w:r>
        <w:tab/>
      </w:r>
      <w:r>
        <w:rPr>
          <w:rFonts w:hint="eastAsia"/>
        </w:rPr>
        <w:t>……的大部分</w:t>
      </w:r>
    </w:p>
    <w:p w14:paraId="6AFFA721" w14:textId="061F2BDD" w:rsidR="006B7A25" w:rsidRDefault="006B7A25">
      <w:r>
        <w:t>C</w:t>
      </w:r>
      <w:r>
        <w:rPr>
          <w:rFonts w:hint="eastAsia"/>
        </w:rPr>
        <w:t>ope</w:t>
      </w:r>
      <w:r>
        <w:t xml:space="preserve"> with </w:t>
      </w:r>
      <w:r>
        <w:tab/>
      </w:r>
      <w:r>
        <w:tab/>
      </w:r>
      <w:r>
        <w:rPr>
          <w:rFonts w:hint="eastAsia"/>
        </w:rPr>
        <w:t>应付处理</w:t>
      </w:r>
    </w:p>
    <w:p w14:paraId="74E2722E" w14:textId="5A179B21" w:rsidR="006B7A25" w:rsidRDefault="006B7A25"/>
    <w:p w14:paraId="56A738CC" w14:textId="264519C6" w:rsidR="006B7A25" w:rsidRDefault="006B7A25">
      <w:r>
        <w:rPr>
          <w:rFonts w:hint="eastAsia"/>
        </w:rPr>
        <w:t>长难句分析：</w:t>
      </w:r>
    </w:p>
    <w:p w14:paraId="43FA8D48" w14:textId="0C63E49A" w:rsidR="006B7A25" w:rsidRDefault="006B7A25">
      <w:r>
        <w:rPr>
          <w:rFonts w:hint="eastAsia"/>
        </w:rPr>
        <w:t>无特别难的长难句。</w:t>
      </w:r>
    </w:p>
    <w:p w14:paraId="6F45B1D3" w14:textId="5FC3E03B" w:rsidR="006B7A25" w:rsidRDefault="006B7A25"/>
    <w:p w14:paraId="787E1A69" w14:textId="1032217F" w:rsidR="006B7A25" w:rsidRDefault="006B7A25">
      <w:r>
        <w:rPr>
          <w:rFonts w:hint="eastAsia"/>
        </w:rPr>
        <w:t>错题分析：</w:t>
      </w:r>
    </w:p>
    <w:p w14:paraId="3C235E02" w14:textId="49499178" w:rsidR="00AE39A7" w:rsidRDefault="006B7A25">
      <w:r w:rsidRPr="006B7A25">
        <w:rPr>
          <w:noProof/>
        </w:rPr>
        <w:drawing>
          <wp:inline distT="0" distB="0" distL="0" distR="0" wp14:anchorId="6600C50B" wp14:editId="726C6868">
            <wp:extent cx="5274310" cy="28981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898140"/>
                    </a:xfrm>
                    <a:prstGeom prst="rect">
                      <a:avLst/>
                    </a:prstGeom>
                  </pic:spPr>
                </pic:pic>
              </a:graphicData>
            </a:graphic>
          </wp:inline>
        </w:drawing>
      </w:r>
    </w:p>
    <w:p w14:paraId="265E7ADE" w14:textId="47CE333E" w:rsidR="006B7A25" w:rsidRDefault="005210D5">
      <w:r w:rsidRPr="005210D5">
        <w:rPr>
          <w:noProof/>
        </w:rPr>
        <w:lastRenderedPageBreak/>
        <w:drawing>
          <wp:inline distT="0" distB="0" distL="0" distR="0" wp14:anchorId="5E4B9A4B" wp14:editId="20DFE12D">
            <wp:extent cx="5049377" cy="5676142"/>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52206" cy="5679322"/>
                    </a:xfrm>
                    <a:prstGeom prst="rect">
                      <a:avLst/>
                    </a:prstGeom>
                  </pic:spPr>
                </pic:pic>
              </a:graphicData>
            </a:graphic>
          </wp:inline>
        </w:drawing>
      </w:r>
    </w:p>
    <w:p w14:paraId="0B1F680F" w14:textId="75E5F4CD" w:rsidR="005210D5" w:rsidRDefault="005210D5">
      <w:r>
        <w:rPr>
          <w:rFonts w:hint="eastAsia"/>
        </w:rPr>
        <w:t>正确选项：s</w:t>
      </w:r>
      <w:r>
        <w:t>imple</w:t>
      </w:r>
    </w:p>
    <w:p w14:paraId="39D159D4" w14:textId="77777777" w:rsidR="005210D5" w:rsidRDefault="005210D5"/>
    <w:p w14:paraId="11ED6332" w14:textId="4337414F" w:rsidR="005210D5" w:rsidRDefault="005210D5">
      <w:r>
        <w:rPr>
          <w:rFonts w:hint="eastAsia"/>
        </w:rPr>
        <w:t>我的选项：u</w:t>
      </w:r>
      <w:r>
        <w:t>npleasant</w:t>
      </w:r>
    </w:p>
    <w:p w14:paraId="64198CB1" w14:textId="77777777" w:rsidR="005210D5" w:rsidRDefault="005210D5"/>
    <w:p w14:paraId="4C90BEB2" w14:textId="4C07D8EB" w:rsidR="005210D5" w:rsidRDefault="005210D5">
      <w:r>
        <w:rPr>
          <w:rFonts w:hint="eastAsia"/>
        </w:rPr>
        <w:t>题型：生词猜义</w:t>
      </w:r>
    </w:p>
    <w:p w14:paraId="01524403" w14:textId="77777777" w:rsidR="005210D5" w:rsidRDefault="005210D5"/>
    <w:p w14:paraId="3EFF0E5C" w14:textId="01219B5F" w:rsidR="005210D5" w:rsidRDefault="005210D5">
      <w:r>
        <w:rPr>
          <w:rFonts w:hint="eastAsia"/>
        </w:rPr>
        <w:t>正确做题方法：由原文语境和对Modest的认知来看，m</w:t>
      </w:r>
      <w:r>
        <w:t>odest</w:t>
      </w:r>
      <w:r>
        <w:rPr>
          <w:rFonts w:hint="eastAsia"/>
        </w:rPr>
        <w:t>在这里表示的意思是简陋。在选项中只有s</w:t>
      </w:r>
      <w:r>
        <w:t>imple</w:t>
      </w:r>
      <w:r>
        <w:rPr>
          <w:rFonts w:hint="eastAsia"/>
        </w:rPr>
        <w:t>表示简单，相对来说接近原文的意思。故选s</w:t>
      </w:r>
      <w:r>
        <w:t>imple</w:t>
      </w:r>
      <w:r>
        <w:rPr>
          <w:rFonts w:hint="eastAsia"/>
        </w:rPr>
        <w:t>。</w:t>
      </w:r>
    </w:p>
    <w:p w14:paraId="266B6580" w14:textId="77777777" w:rsidR="005210D5" w:rsidRDefault="005210D5"/>
    <w:p w14:paraId="3C878635" w14:textId="6EBEBD27" w:rsidR="005210D5" w:rsidRDefault="005210D5">
      <w:r>
        <w:rPr>
          <w:rFonts w:hint="eastAsia"/>
        </w:rPr>
        <w:t>错误选项原因：印象中u</w:t>
      </w:r>
      <w:r>
        <w:t>npleasant</w:t>
      </w:r>
      <w:r>
        <w:rPr>
          <w:rFonts w:hint="eastAsia"/>
        </w:rPr>
        <w:t>由表达居住环境不好的作用。在网络上查了之后事情的不</w:t>
      </w:r>
      <w:proofErr w:type="gramStart"/>
      <w:r>
        <w:rPr>
          <w:rFonts w:hint="eastAsia"/>
        </w:rPr>
        <w:t>愉快都</w:t>
      </w:r>
      <w:proofErr w:type="gramEnd"/>
      <w:r>
        <w:rPr>
          <w:rFonts w:hint="eastAsia"/>
        </w:rPr>
        <w:t>可以用</w:t>
      </w:r>
      <w:r>
        <w:t>unpleasant</w:t>
      </w:r>
      <w:r>
        <w:rPr>
          <w:rFonts w:hint="eastAsia"/>
        </w:rPr>
        <w:t>，且强调人的感受，有点主观因素。然而原文中是客观描述，因此s</w:t>
      </w:r>
      <w:r>
        <w:t xml:space="preserve">imple </w:t>
      </w:r>
      <w:r>
        <w:rPr>
          <w:rFonts w:hint="eastAsia"/>
        </w:rPr>
        <w:t>更加恰当。</w:t>
      </w:r>
    </w:p>
    <w:p w14:paraId="746C0312" w14:textId="2F6FE399" w:rsidR="005210D5" w:rsidRDefault="005210D5"/>
    <w:p w14:paraId="727B264B" w14:textId="68D3018B" w:rsidR="005210D5" w:rsidRDefault="005210D5">
      <w:r>
        <w:rPr>
          <w:rFonts w:hint="eastAsia"/>
        </w:rPr>
        <w:t>总结注意事项：不要凭印象做题，要客观分析。</w:t>
      </w:r>
    </w:p>
    <w:p w14:paraId="01EF25B7" w14:textId="4E868664" w:rsidR="00F66F7A" w:rsidRDefault="00F66F7A"/>
    <w:p w14:paraId="1F388848" w14:textId="2420F983" w:rsidR="00F66F7A" w:rsidRDefault="00F66F7A">
      <w:r>
        <w:rPr>
          <w:noProof/>
        </w:rPr>
        <w:lastRenderedPageBreak/>
        <w:drawing>
          <wp:inline distT="0" distB="0" distL="0" distR="0" wp14:anchorId="2010D84E" wp14:editId="5D55F5AF">
            <wp:extent cx="5274310" cy="28467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846705"/>
                    </a:xfrm>
                    <a:prstGeom prst="rect">
                      <a:avLst/>
                    </a:prstGeom>
                  </pic:spPr>
                </pic:pic>
              </a:graphicData>
            </a:graphic>
          </wp:inline>
        </w:drawing>
      </w:r>
    </w:p>
    <w:p w14:paraId="19DE8AEA" w14:textId="45BF2AF7" w:rsidR="00F66F7A" w:rsidRDefault="00F66F7A">
      <w:r w:rsidRPr="00F66F7A">
        <w:rPr>
          <w:noProof/>
        </w:rPr>
        <w:drawing>
          <wp:inline distT="0" distB="0" distL="0" distR="0" wp14:anchorId="54BDB614" wp14:editId="6B7A2190">
            <wp:extent cx="5274310" cy="28975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897505"/>
                    </a:xfrm>
                    <a:prstGeom prst="rect">
                      <a:avLst/>
                    </a:prstGeom>
                  </pic:spPr>
                </pic:pic>
              </a:graphicData>
            </a:graphic>
          </wp:inline>
        </w:drawing>
      </w:r>
    </w:p>
    <w:p w14:paraId="42915C91" w14:textId="0870DBD1" w:rsidR="005906CA" w:rsidRDefault="005906CA">
      <w:r>
        <w:rPr>
          <w:rFonts w:hint="eastAsia"/>
        </w:rPr>
        <w:t>正确选项：i</w:t>
      </w:r>
      <w:r>
        <w:t>nsecure</w:t>
      </w:r>
    </w:p>
    <w:p w14:paraId="6CAD86FD" w14:textId="58207C3D" w:rsidR="005906CA" w:rsidRDefault="005906CA"/>
    <w:p w14:paraId="714B1263" w14:textId="29558C90" w:rsidR="005906CA" w:rsidRDefault="005906CA">
      <w:r>
        <w:rPr>
          <w:rFonts w:hint="eastAsia"/>
        </w:rPr>
        <w:t>错误选项：d</w:t>
      </w:r>
      <w:r>
        <w:t>ifficult</w:t>
      </w:r>
    </w:p>
    <w:p w14:paraId="4F6E1F57" w14:textId="77777777" w:rsidR="005906CA" w:rsidRDefault="005906CA"/>
    <w:p w14:paraId="51E03140" w14:textId="5D98F14E" w:rsidR="00F66F7A" w:rsidRDefault="005906CA">
      <w:r>
        <w:rPr>
          <w:rFonts w:hint="eastAsia"/>
        </w:rPr>
        <w:t>题型：生词猜义</w:t>
      </w:r>
    </w:p>
    <w:p w14:paraId="6DDADF8E" w14:textId="77777777" w:rsidR="005906CA" w:rsidRDefault="005906CA"/>
    <w:p w14:paraId="02AB9EA2" w14:textId="64E35A7E" w:rsidR="005906CA" w:rsidRDefault="005906CA">
      <w:r>
        <w:rPr>
          <w:rFonts w:hint="eastAsia"/>
        </w:rPr>
        <w:t>正确做题方法：上文提到农业是靠天吃饭即使有一点点的改变就可能会带来颗粒无收体现了生活的不稳定。这句话承接上一句话因此是i</w:t>
      </w:r>
      <w:r>
        <w:t>nsecure</w:t>
      </w:r>
      <w:r>
        <w:rPr>
          <w:rFonts w:hint="eastAsia"/>
        </w:rPr>
        <w:t>不稳定。</w:t>
      </w:r>
    </w:p>
    <w:p w14:paraId="231D6749" w14:textId="77777777" w:rsidR="005906CA" w:rsidRDefault="005906CA"/>
    <w:p w14:paraId="40C7764B" w14:textId="1CB46EAE" w:rsidR="00F66F7A" w:rsidRDefault="005906CA">
      <w:r>
        <w:rPr>
          <w:rFonts w:hint="eastAsia"/>
        </w:rPr>
        <w:t>错误选项原因：我把i</w:t>
      </w:r>
      <w:r>
        <w:t>nsecure</w:t>
      </w:r>
      <w:r>
        <w:rPr>
          <w:rFonts w:hint="eastAsia"/>
        </w:rPr>
        <w:t>理解为不安全，不知道s</w:t>
      </w:r>
      <w:r>
        <w:t>ecure</w:t>
      </w:r>
      <w:r>
        <w:rPr>
          <w:rFonts w:hint="eastAsia"/>
        </w:rPr>
        <w:t>有不稳定的意思。对比A</w:t>
      </w:r>
      <w:r>
        <w:t>B</w:t>
      </w:r>
      <w:r>
        <w:rPr>
          <w:rFonts w:hint="eastAsia"/>
        </w:rPr>
        <w:t>后觉的B的d</w:t>
      </w:r>
      <w:r>
        <w:t>ifficult</w:t>
      </w:r>
      <w:r>
        <w:rPr>
          <w:rFonts w:hint="eastAsia"/>
        </w:rPr>
        <w:t>更加接近原文的意思。</w:t>
      </w:r>
    </w:p>
    <w:p w14:paraId="5106CB4C" w14:textId="0CB20465" w:rsidR="005906CA" w:rsidRDefault="005906CA"/>
    <w:p w14:paraId="245F4BBE" w14:textId="79306AB9" w:rsidR="005906CA" w:rsidRDefault="005906CA">
      <w:r>
        <w:rPr>
          <w:rFonts w:hint="eastAsia"/>
        </w:rPr>
        <w:t>总结注意事项：背单词要背多个意思，然而i</w:t>
      </w:r>
      <w:r>
        <w:t>nsecure</w:t>
      </w:r>
      <w:r>
        <w:rPr>
          <w:rFonts w:hint="eastAsia"/>
        </w:rPr>
        <w:t>在</w:t>
      </w:r>
      <w:proofErr w:type="gramStart"/>
      <w:r>
        <w:rPr>
          <w:rFonts w:hint="eastAsia"/>
        </w:rPr>
        <w:t>托福乱序版中</w:t>
      </w:r>
      <w:proofErr w:type="gramEnd"/>
      <w:r>
        <w:rPr>
          <w:rFonts w:hint="eastAsia"/>
        </w:rPr>
        <w:t>也没有出现过，挺恶心人的。</w:t>
      </w:r>
    </w:p>
    <w:p w14:paraId="7B1599E4" w14:textId="79852BCC" w:rsidR="005906CA" w:rsidRDefault="005906CA">
      <w:r>
        <w:rPr>
          <w:noProof/>
        </w:rPr>
        <w:lastRenderedPageBreak/>
        <w:drawing>
          <wp:inline distT="0" distB="0" distL="0" distR="0" wp14:anchorId="572343C4" wp14:editId="49E5373E">
            <wp:extent cx="5274310" cy="315087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150870"/>
                    </a:xfrm>
                    <a:prstGeom prst="rect">
                      <a:avLst/>
                    </a:prstGeom>
                  </pic:spPr>
                </pic:pic>
              </a:graphicData>
            </a:graphic>
          </wp:inline>
        </w:drawing>
      </w:r>
    </w:p>
    <w:p w14:paraId="04EE2EFE" w14:textId="4B106B4F" w:rsidR="005906CA" w:rsidRDefault="005906CA">
      <w:r>
        <w:rPr>
          <w:noProof/>
        </w:rPr>
        <w:drawing>
          <wp:inline distT="0" distB="0" distL="0" distR="0" wp14:anchorId="19AA3B88" wp14:editId="5DCE3692">
            <wp:extent cx="5274310" cy="4547235"/>
            <wp:effectExtent l="0" t="0" r="254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547235"/>
                    </a:xfrm>
                    <a:prstGeom prst="rect">
                      <a:avLst/>
                    </a:prstGeom>
                  </pic:spPr>
                </pic:pic>
              </a:graphicData>
            </a:graphic>
          </wp:inline>
        </w:drawing>
      </w:r>
    </w:p>
    <w:p w14:paraId="4FF1A198" w14:textId="78F5C449" w:rsidR="005906CA" w:rsidRDefault="005906CA"/>
    <w:p w14:paraId="07782C38" w14:textId="6A35971B" w:rsidR="005906CA" w:rsidRDefault="005906CA">
      <w:r>
        <w:rPr>
          <w:rFonts w:hint="eastAsia"/>
        </w:rPr>
        <w:t>正确选项：D</w:t>
      </w:r>
    </w:p>
    <w:p w14:paraId="7F33EC1D" w14:textId="77777777" w:rsidR="005906CA" w:rsidRDefault="005906CA"/>
    <w:p w14:paraId="24F2D422" w14:textId="3907E6F4" w:rsidR="005906CA" w:rsidRDefault="005906CA">
      <w:r>
        <w:rPr>
          <w:rFonts w:hint="eastAsia"/>
        </w:rPr>
        <w:t>我的选项：B</w:t>
      </w:r>
    </w:p>
    <w:p w14:paraId="27E5E17B" w14:textId="77777777" w:rsidR="005906CA" w:rsidRDefault="005906CA"/>
    <w:p w14:paraId="3699DA61" w14:textId="3F782820" w:rsidR="005906CA" w:rsidRDefault="005906CA">
      <w:r>
        <w:rPr>
          <w:rFonts w:hint="eastAsia"/>
        </w:rPr>
        <w:lastRenderedPageBreak/>
        <w:t>题型：细节题</w:t>
      </w:r>
    </w:p>
    <w:p w14:paraId="7FA8266B" w14:textId="70D6CC0E" w:rsidR="005906CA" w:rsidRDefault="005906CA"/>
    <w:p w14:paraId="76C55221" w14:textId="56CF5C92" w:rsidR="005906CA" w:rsidRDefault="005906CA">
      <w:r>
        <w:rPr>
          <w:rFonts w:hint="eastAsia"/>
        </w:rPr>
        <w:t>正确解题思路：原文没有提及新农业工具的产生。</w:t>
      </w:r>
    </w:p>
    <w:p w14:paraId="6C1F2D8B" w14:textId="03232BE7" w:rsidR="005906CA" w:rsidRDefault="005906CA"/>
    <w:p w14:paraId="775800E0" w14:textId="0F7D1A7A" w:rsidR="005906CA" w:rsidRDefault="005906CA">
      <w:r w:rsidRPr="001678D9">
        <w:rPr>
          <w:rFonts w:hint="eastAsia"/>
          <w:highlight w:val="yellow"/>
        </w:rPr>
        <w:t>错误原因：其实我现在还不太清楚为什么日益扩大的阶级差距是</w:t>
      </w:r>
      <w:proofErr w:type="gramStart"/>
      <w:r w:rsidRPr="001678D9">
        <w:rPr>
          <w:rFonts w:hint="eastAsia"/>
          <w:highlight w:val="yellow"/>
        </w:rPr>
        <w:t>玛</w:t>
      </w:r>
      <w:proofErr w:type="gramEnd"/>
      <w:r w:rsidRPr="001678D9">
        <w:rPr>
          <w:rFonts w:hint="eastAsia"/>
          <w:highlight w:val="yellow"/>
        </w:rPr>
        <w:t>雅文明的兴起原因之一，老师能解释以下吗？原文主要</w:t>
      </w:r>
      <w:proofErr w:type="gramStart"/>
      <w:r w:rsidRPr="001678D9">
        <w:rPr>
          <w:rFonts w:hint="eastAsia"/>
          <w:highlight w:val="yellow"/>
        </w:rPr>
        <w:t>想体现</w:t>
      </w:r>
      <w:proofErr w:type="gramEnd"/>
      <w:r w:rsidRPr="001678D9">
        <w:rPr>
          <w:rFonts w:hint="eastAsia"/>
          <w:highlight w:val="yellow"/>
        </w:rPr>
        <w:t>的是日益增加的人口导致</w:t>
      </w:r>
      <w:proofErr w:type="gramStart"/>
      <w:r w:rsidRPr="001678D9">
        <w:rPr>
          <w:rFonts w:hint="eastAsia"/>
          <w:highlight w:val="yellow"/>
        </w:rPr>
        <w:t>玛</w:t>
      </w:r>
      <w:proofErr w:type="gramEnd"/>
      <w:r w:rsidRPr="001678D9">
        <w:rPr>
          <w:rFonts w:hint="eastAsia"/>
          <w:highlight w:val="yellow"/>
        </w:rPr>
        <w:t>雅文明的发展才对啊。</w:t>
      </w:r>
    </w:p>
    <w:p w14:paraId="4D6D7942" w14:textId="7BD1C8FE" w:rsidR="005906CA" w:rsidRDefault="005906CA"/>
    <w:p w14:paraId="3A18A751" w14:textId="77777777" w:rsidR="005906CA" w:rsidRDefault="005906CA"/>
    <w:p w14:paraId="6A69A31C" w14:textId="71A353B8" w:rsidR="005906CA" w:rsidRDefault="005906CA"/>
    <w:p w14:paraId="21CF9EED" w14:textId="77777777" w:rsidR="005906CA" w:rsidRPr="006B7A25" w:rsidRDefault="005906CA"/>
    <w:sectPr w:rsidR="005906CA" w:rsidRPr="006B7A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C66A8" w14:textId="77777777" w:rsidR="00513FE8" w:rsidRDefault="00513FE8" w:rsidP="00CF36E3">
      <w:r>
        <w:separator/>
      </w:r>
    </w:p>
  </w:endnote>
  <w:endnote w:type="continuationSeparator" w:id="0">
    <w:p w14:paraId="4ABC0A75" w14:textId="77777777" w:rsidR="00513FE8" w:rsidRDefault="00513FE8" w:rsidP="00CF3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A3602" w14:textId="77777777" w:rsidR="00513FE8" w:rsidRDefault="00513FE8" w:rsidP="00CF36E3">
      <w:r>
        <w:separator/>
      </w:r>
    </w:p>
  </w:footnote>
  <w:footnote w:type="continuationSeparator" w:id="0">
    <w:p w14:paraId="119579F1" w14:textId="77777777" w:rsidR="00513FE8" w:rsidRDefault="00513FE8" w:rsidP="00CF36E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DewMDQ3tzQxMrVQ0lEKTi0uzszPAykwqQUAXgqNgCwAAAA="/>
  </w:docVars>
  <w:rsids>
    <w:rsidRoot w:val="00D95A9D"/>
    <w:rsid w:val="001678D9"/>
    <w:rsid w:val="00323428"/>
    <w:rsid w:val="003234D7"/>
    <w:rsid w:val="00440E51"/>
    <w:rsid w:val="00513FE8"/>
    <w:rsid w:val="005210D5"/>
    <w:rsid w:val="005906CA"/>
    <w:rsid w:val="005D615B"/>
    <w:rsid w:val="006B7A25"/>
    <w:rsid w:val="00797950"/>
    <w:rsid w:val="009E55B3"/>
    <w:rsid w:val="00AE39A7"/>
    <w:rsid w:val="00B34E9B"/>
    <w:rsid w:val="00CF36E3"/>
    <w:rsid w:val="00D95A9D"/>
    <w:rsid w:val="00EF4B4E"/>
    <w:rsid w:val="00F66F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F6AE5"/>
  <w15:chartTrackingRefBased/>
  <w15:docId w15:val="{F64836DB-B2A7-4CC6-92A8-FB369F4C6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F36E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F36E3"/>
    <w:rPr>
      <w:sz w:val="18"/>
      <w:szCs w:val="18"/>
    </w:rPr>
  </w:style>
  <w:style w:type="paragraph" w:styleId="a5">
    <w:name w:val="footer"/>
    <w:basedOn w:val="a"/>
    <w:link w:val="a6"/>
    <w:uiPriority w:val="99"/>
    <w:unhideWhenUsed/>
    <w:rsid w:val="00CF36E3"/>
    <w:pPr>
      <w:tabs>
        <w:tab w:val="center" w:pos="4153"/>
        <w:tab w:val="right" w:pos="8306"/>
      </w:tabs>
      <w:snapToGrid w:val="0"/>
      <w:jc w:val="left"/>
    </w:pPr>
    <w:rPr>
      <w:sz w:val="18"/>
      <w:szCs w:val="18"/>
    </w:rPr>
  </w:style>
  <w:style w:type="character" w:customStyle="1" w:styleId="a6">
    <w:name w:val="页脚 字符"/>
    <w:basedOn w:val="a0"/>
    <w:link w:val="a5"/>
    <w:uiPriority w:val="99"/>
    <w:rsid w:val="00CF36E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7</Pages>
  <Words>151</Words>
  <Characters>866</Characters>
  <Application>Microsoft Office Word</Application>
  <DocSecurity>0</DocSecurity>
  <Lines>7</Lines>
  <Paragraphs>2</Paragraphs>
  <ScaleCrop>false</ScaleCrop>
  <Company/>
  <LinksUpToDate>false</LinksUpToDate>
  <CharactersWithSpaces>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9</cp:revision>
  <dcterms:created xsi:type="dcterms:W3CDTF">2021-07-28T03:37:00Z</dcterms:created>
  <dcterms:modified xsi:type="dcterms:W3CDTF">2021-07-28T07:24:00Z</dcterms:modified>
</cp:coreProperties>
</file>